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2033" w:rsidRPr="00760455" w:rsidRDefault="00EE2033" w:rsidP="00EE2033">
      <w:pPr>
        <w:pStyle w:val="Heading4"/>
      </w:pPr>
      <w:bookmarkStart w:id="0" w:name="_GoBack"/>
      <w:bookmarkEnd w:id="0"/>
      <w:r w:rsidRPr="00650BFA">
        <w:t>20IT4303- ADVANCED DATA STRUCTURES AND ALGORITHMS</w:t>
      </w:r>
    </w:p>
    <w:tbl>
      <w:tblPr>
        <w:tblStyle w:val="TableGrid1"/>
        <w:tblW w:w="5000" w:type="pct"/>
        <w:tblLayout w:type="fixed"/>
        <w:tblLook w:val="04A0" w:firstRow="1" w:lastRow="0" w:firstColumn="1" w:lastColumn="0" w:noHBand="0" w:noVBand="1"/>
      </w:tblPr>
      <w:tblGrid>
        <w:gridCol w:w="1268"/>
        <w:gridCol w:w="734"/>
        <w:gridCol w:w="13"/>
        <w:gridCol w:w="580"/>
        <w:gridCol w:w="580"/>
        <w:gridCol w:w="580"/>
        <w:gridCol w:w="473"/>
        <w:gridCol w:w="473"/>
        <w:gridCol w:w="473"/>
        <w:gridCol w:w="318"/>
        <w:gridCol w:w="159"/>
        <w:gridCol w:w="473"/>
        <w:gridCol w:w="475"/>
        <w:gridCol w:w="475"/>
        <w:gridCol w:w="475"/>
        <w:gridCol w:w="475"/>
        <w:gridCol w:w="427"/>
        <w:gridCol w:w="278"/>
        <w:gridCol w:w="847"/>
      </w:tblGrid>
      <w:tr w:rsidR="00EE2033" w:rsidRPr="00760455" w:rsidTr="00590968">
        <w:tc>
          <w:tcPr>
            <w:tcW w:w="1045" w:type="pct"/>
            <w:gridSpan w:val="2"/>
          </w:tcPr>
          <w:p w:rsidR="00EE2033" w:rsidRPr="00760455" w:rsidRDefault="00EE2033" w:rsidP="00590968">
            <w:pPr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Course Category:</w:t>
            </w:r>
          </w:p>
        </w:tc>
        <w:tc>
          <w:tcPr>
            <w:tcW w:w="1823" w:type="pct"/>
            <w:gridSpan w:val="8"/>
          </w:tcPr>
          <w:p w:rsidR="00EE2033" w:rsidRPr="00650BFA" w:rsidRDefault="00EE2033" w:rsidP="0059096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50BFA">
              <w:rPr>
                <w:rFonts w:ascii="Times New Roman" w:hAnsi="Times New Roman"/>
                <w:sz w:val="24"/>
                <w:szCs w:val="24"/>
              </w:rPr>
              <w:t>Programme</w:t>
            </w:r>
            <w:proofErr w:type="spellEnd"/>
            <w:r w:rsidRPr="00650BFA">
              <w:rPr>
                <w:rFonts w:ascii="Times New Roman" w:hAnsi="Times New Roman"/>
                <w:sz w:val="24"/>
                <w:szCs w:val="24"/>
              </w:rPr>
              <w:t xml:space="preserve"> Core</w:t>
            </w:r>
          </w:p>
        </w:tc>
        <w:tc>
          <w:tcPr>
            <w:tcW w:w="1545" w:type="pct"/>
            <w:gridSpan w:val="7"/>
          </w:tcPr>
          <w:p w:rsidR="00EE2033" w:rsidRPr="00760455" w:rsidRDefault="00EE2033" w:rsidP="00590968">
            <w:pPr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Credits:</w:t>
            </w:r>
          </w:p>
        </w:tc>
        <w:tc>
          <w:tcPr>
            <w:tcW w:w="587" w:type="pct"/>
            <w:gridSpan w:val="2"/>
          </w:tcPr>
          <w:p w:rsidR="00EE2033" w:rsidRPr="00760455" w:rsidRDefault="00EE2033" w:rsidP="00590968">
            <w:pPr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3</w:t>
            </w:r>
          </w:p>
        </w:tc>
      </w:tr>
      <w:tr w:rsidR="00EE2033" w:rsidRPr="00760455" w:rsidTr="00590968">
        <w:trPr>
          <w:trHeight w:val="242"/>
        </w:trPr>
        <w:tc>
          <w:tcPr>
            <w:tcW w:w="1045" w:type="pct"/>
            <w:gridSpan w:val="2"/>
          </w:tcPr>
          <w:p w:rsidR="00EE2033" w:rsidRPr="00760455" w:rsidRDefault="00EE2033" w:rsidP="00590968">
            <w:pPr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 xml:space="preserve">Course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T</w:t>
            </w: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ype:</w:t>
            </w:r>
          </w:p>
        </w:tc>
        <w:tc>
          <w:tcPr>
            <w:tcW w:w="1823" w:type="pct"/>
            <w:gridSpan w:val="8"/>
          </w:tcPr>
          <w:p w:rsidR="00EE2033" w:rsidRPr="00650BFA" w:rsidRDefault="00EE2033" w:rsidP="00590968">
            <w:pPr>
              <w:rPr>
                <w:rFonts w:ascii="Times New Roman" w:hAnsi="Times New Roman"/>
                <w:sz w:val="24"/>
                <w:szCs w:val="24"/>
              </w:rPr>
            </w:pPr>
            <w:r w:rsidRPr="00650BFA">
              <w:rPr>
                <w:rFonts w:ascii="Times New Roman" w:hAnsi="Times New Roman"/>
                <w:sz w:val="24"/>
                <w:szCs w:val="24"/>
              </w:rPr>
              <w:t>Theory</w:t>
            </w:r>
          </w:p>
        </w:tc>
        <w:tc>
          <w:tcPr>
            <w:tcW w:w="1545" w:type="pct"/>
            <w:gridSpan w:val="7"/>
          </w:tcPr>
          <w:p w:rsidR="00EE2033" w:rsidRPr="00760455" w:rsidRDefault="00EE2033" w:rsidP="00590968">
            <w:pPr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Lecture-Tutorial-Practice:</w:t>
            </w:r>
          </w:p>
        </w:tc>
        <w:tc>
          <w:tcPr>
            <w:tcW w:w="587" w:type="pct"/>
            <w:gridSpan w:val="2"/>
          </w:tcPr>
          <w:p w:rsidR="00EE2033" w:rsidRPr="00760455" w:rsidRDefault="00EE2033" w:rsidP="00590968">
            <w:pPr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2-1-0</w:t>
            </w:r>
          </w:p>
        </w:tc>
      </w:tr>
      <w:tr w:rsidR="00EE2033" w:rsidRPr="00760455" w:rsidTr="00590968">
        <w:trPr>
          <w:trHeight w:val="332"/>
        </w:trPr>
        <w:tc>
          <w:tcPr>
            <w:tcW w:w="1045" w:type="pct"/>
            <w:gridSpan w:val="2"/>
          </w:tcPr>
          <w:p w:rsidR="00EE2033" w:rsidRPr="00760455" w:rsidRDefault="00EE2033" w:rsidP="00590968">
            <w:pPr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Prerequisites:</w:t>
            </w:r>
          </w:p>
        </w:tc>
        <w:tc>
          <w:tcPr>
            <w:tcW w:w="1823" w:type="pct"/>
            <w:gridSpan w:val="8"/>
          </w:tcPr>
          <w:p w:rsidR="00EE2033" w:rsidRPr="00650BFA" w:rsidRDefault="00EE2033" w:rsidP="00590968">
            <w:pPr>
              <w:rPr>
                <w:rFonts w:ascii="Times New Roman" w:hAnsi="Times New Roman"/>
                <w:sz w:val="24"/>
                <w:szCs w:val="24"/>
              </w:rPr>
            </w:pPr>
            <w:r w:rsidRPr="00650BFA">
              <w:rPr>
                <w:rFonts w:ascii="Times New Roman" w:hAnsi="Times New Roman"/>
                <w:sz w:val="24"/>
                <w:szCs w:val="24"/>
              </w:rPr>
              <w:t>20IT3302- Discrete Mathematics for Information Technology</w:t>
            </w:r>
          </w:p>
          <w:p w:rsidR="00EE2033" w:rsidRPr="00760455" w:rsidRDefault="00EE2033" w:rsidP="0059096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650BFA">
              <w:rPr>
                <w:rFonts w:ascii="Times New Roman" w:hAnsi="Times New Roman"/>
                <w:sz w:val="24"/>
                <w:szCs w:val="24"/>
              </w:rPr>
              <w:t>20IT3303- Data Structures</w:t>
            </w:r>
          </w:p>
        </w:tc>
        <w:tc>
          <w:tcPr>
            <w:tcW w:w="1545" w:type="pct"/>
            <w:gridSpan w:val="7"/>
          </w:tcPr>
          <w:p w:rsidR="00EE2033" w:rsidRPr="00760455" w:rsidRDefault="00EE2033" w:rsidP="00590968">
            <w:pPr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Continuous Evaluation:</w:t>
            </w:r>
          </w:p>
        </w:tc>
        <w:tc>
          <w:tcPr>
            <w:tcW w:w="587" w:type="pct"/>
            <w:gridSpan w:val="2"/>
          </w:tcPr>
          <w:p w:rsidR="00EE2033" w:rsidRPr="00760455" w:rsidRDefault="00EE2033" w:rsidP="00590968">
            <w:pPr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30</w:t>
            </w:r>
          </w:p>
        </w:tc>
      </w:tr>
      <w:tr w:rsidR="00EE2033" w:rsidRPr="00760455" w:rsidTr="00590968">
        <w:tc>
          <w:tcPr>
            <w:tcW w:w="2868" w:type="pct"/>
            <w:gridSpan w:val="10"/>
            <w:vMerge w:val="restart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45" w:type="pct"/>
            <w:gridSpan w:val="7"/>
          </w:tcPr>
          <w:p w:rsidR="00EE2033" w:rsidRPr="00760455" w:rsidRDefault="00EE2033" w:rsidP="00590968">
            <w:pPr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Semester end Evaluation:</w:t>
            </w:r>
          </w:p>
        </w:tc>
        <w:tc>
          <w:tcPr>
            <w:tcW w:w="587" w:type="pct"/>
            <w:gridSpan w:val="2"/>
          </w:tcPr>
          <w:p w:rsidR="00EE2033" w:rsidRPr="00760455" w:rsidRDefault="00EE2033" w:rsidP="00590968">
            <w:pPr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70</w:t>
            </w:r>
          </w:p>
        </w:tc>
      </w:tr>
      <w:tr w:rsidR="00EE2033" w:rsidRPr="00760455" w:rsidTr="00590968">
        <w:tc>
          <w:tcPr>
            <w:tcW w:w="2868" w:type="pct"/>
            <w:gridSpan w:val="10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545" w:type="pct"/>
            <w:gridSpan w:val="7"/>
          </w:tcPr>
          <w:p w:rsidR="00EE2033" w:rsidRPr="00760455" w:rsidRDefault="00EE2033" w:rsidP="00590968">
            <w:pPr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Total Marks:</w:t>
            </w:r>
          </w:p>
        </w:tc>
        <w:tc>
          <w:tcPr>
            <w:tcW w:w="587" w:type="pct"/>
            <w:gridSpan w:val="2"/>
          </w:tcPr>
          <w:p w:rsidR="00EE2033" w:rsidRPr="00760455" w:rsidRDefault="00EE2033" w:rsidP="00590968">
            <w:pPr>
              <w:rPr>
                <w:rFonts w:ascii="Times New Roman" w:hAnsi="Times New Roman"/>
                <w:caps/>
                <w:sz w:val="24"/>
                <w:szCs w:val="24"/>
              </w:rPr>
            </w:pPr>
            <w:r>
              <w:rPr>
                <w:rFonts w:ascii="Times New Roman" w:hAnsi="Times New Roman"/>
                <w:caps/>
                <w:sz w:val="24"/>
                <w:szCs w:val="24"/>
              </w:rPr>
              <w:t>100</w:t>
            </w:r>
          </w:p>
        </w:tc>
      </w:tr>
      <w:tr w:rsidR="00EE2033" w:rsidRPr="00760455" w:rsidTr="00590968">
        <w:tc>
          <w:tcPr>
            <w:tcW w:w="662" w:type="pct"/>
            <w:vMerge w:val="restart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Course Outcomes</w:t>
            </w:r>
          </w:p>
        </w:tc>
        <w:tc>
          <w:tcPr>
            <w:tcW w:w="4338" w:type="pct"/>
            <w:gridSpan w:val="18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Upon successful completion of the course, the student will be able to:</w:t>
            </w:r>
          </w:p>
        </w:tc>
      </w:tr>
      <w:tr w:rsidR="00EE2033" w:rsidRPr="00760455" w:rsidTr="00590968"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390" w:type="pct"/>
            <w:gridSpan w:val="2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3949" w:type="pct"/>
            <w:gridSpan w:val="16"/>
          </w:tcPr>
          <w:p w:rsidR="00EE2033" w:rsidRPr="003254B3" w:rsidRDefault="00EE2033" w:rsidP="00F35C2F">
            <w:pPr>
              <w:widowControl w:val="0"/>
              <w:suppressAutoHyphens/>
              <w:autoSpaceDE w:val="0"/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254B3">
              <w:rPr>
                <w:rFonts w:ascii="Times New Roman" w:hAnsi="Times New Roman"/>
                <w:sz w:val="24"/>
                <w:szCs w:val="24"/>
              </w:rPr>
              <w:t>Understand</w:t>
            </w:r>
            <w:r w:rsidR="00F35C2F">
              <w:rPr>
                <w:rFonts w:ascii="Times New Roman" w:hAnsi="Times New Roman"/>
                <w:sz w:val="24"/>
                <w:szCs w:val="24"/>
              </w:rPr>
              <w:t xml:space="preserve"> various operations on advanced tree data structures and asymptotic performance of algorithms.</w:t>
            </w:r>
          </w:p>
        </w:tc>
      </w:tr>
      <w:tr w:rsidR="00EE2033" w:rsidRPr="00760455" w:rsidTr="00590968"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390" w:type="pct"/>
            <w:gridSpan w:val="2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CO2</w:t>
            </w:r>
          </w:p>
        </w:tc>
        <w:tc>
          <w:tcPr>
            <w:tcW w:w="3949" w:type="pct"/>
            <w:gridSpan w:val="16"/>
          </w:tcPr>
          <w:p w:rsidR="00EE2033" w:rsidRPr="003254B3" w:rsidRDefault="00EE2033" w:rsidP="00590968">
            <w:pPr>
              <w:widowControl w:val="0"/>
              <w:suppressAutoHyphens/>
              <w:autoSpaceDE w:val="0"/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254B3">
              <w:rPr>
                <w:rFonts w:ascii="Times New Roman" w:hAnsi="Times New Roman"/>
                <w:sz w:val="24"/>
                <w:szCs w:val="24"/>
              </w:rPr>
              <w:t>Synthesize design techniques and choose appropriate technique to solve problems.</w:t>
            </w:r>
          </w:p>
        </w:tc>
      </w:tr>
      <w:tr w:rsidR="00EE2033" w:rsidRPr="00760455" w:rsidTr="00590968">
        <w:trPr>
          <w:trHeight w:val="323"/>
        </w:trPr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390" w:type="pct"/>
            <w:gridSpan w:val="2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CO3</w:t>
            </w:r>
          </w:p>
        </w:tc>
        <w:tc>
          <w:tcPr>
            <w:tcW w:w="3949" w:type="pct"/>
            <w:gridSpan w:val="16"/>
          </w:tcPr>
          <w:p w:rsidR="00EE2033" w:rsidRPr="003254B3" w:rsidRDefault="00EE2033" w:rsidP="00590968">
            <w:pPr>
              <w:spacing w:line="276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254B3">
              <w:rPr>
                <w:rFonts w:ascii="Times New Roman" w:hAnsi="Times New Roman"/>
                <w:sz w:val="24"/>
                <w:szCs w:val="24"/>
              </w:rPr>
              <w:t>Analyze algorithm design techniques to provide optimal solution for given problem.</w:t>
            </w:r>
          </w:p>
        </w:tc>
      </w:tr>
      <w:tr w:rsidR="00EE2033" w:rsidRPr="00760455" w:rsidTr="00590968"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390" w:type="pct"/>
            <w:gridSpan w:val="2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CO4</w:t>
            </w:r>
          </w:p>
        </w:tc>
        <w:tc>
          <w:tcPr>
            <w:tcW w:w="3949" w:type="pct"/>
            <w:gridSpan w:val="16"/>
          </w:tcPr>
          <w:p w:rsidR="00EE2033" w:rsidRPr="003254B3" w:rsidRDefault="00EE2033" w:rsidP="0059096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254B3">
              <w:rPr>
                <w:rFonts w:ascii="Times New Roman" w:hAnsi="Times New Roman"/>
                <w:sz w:val="24"/>
                <w:szCs w:val="24"/>
              </w:rPr>
              <w:t xml:space="preserve"> Distinguish deterministic and non-deterministic algorithms and their performances.</w:t>
            </w:r>
          </w:p>
        </w:tc>
      </w:tr>
      <w:tr w:rsidR="00EE2033" w:rsidRPr="00760455" w:rsidTr="00590968">
        <w:tc>
          <w:tcPr>
            <w:tcW w:w="662" w:type="pct"/>
            <w:vMerge w:val="restart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Contribution of Course Outcomes towards achievement of Program Outcomes</w:t>
            </w:r>
          </w:p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 xml:space="preserve">(L-Low,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M- Medium, </w:t>
            </w: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H- High)</w:t>
            </w:r>
          </w:p>
        </w:tc>
        <w:tc>
          <w:tcPr>
            <w:tcW w:w="390" w:type="pct"/>
            <w:gridSpan w:val="2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</w:p>
        </w:tc>
        <w:tc>
          <w:tcPr>
            <w:tcW w:w="303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1</w:t>
            </w:r>
          </w:p>
        </w:tc>
        <w:tc>
          <w:tcPr>
            <w:tcW w:w="303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2</w:t>
            </w:r>
          </w:p>
        </w:tc>
        <w:tc>
          <w:tcPr>
            <w:tcW w:w="303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3</w:t>
            </w:r>
          </w:p>
        </w:tc>
        <w:tc>
          <w:tcPr>
            <w:tcW w:w="247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 4</w:t>
            </w:r>
          </w:p>
        </w:tc>
        <w:tc>
          <w:tcPr>
            <w:tcW w:w="247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 5</w:t>
            </w:r>
          </w:p>
        </w:tc>
        <w:tc>
          <w:tcPr>
            <w:tcW w:w="247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 6</w:t>
            </w:r>
          </w:p>
        </w:tc>
        <w:tc>
          <w:tcPr>
            <w:tcW w:w="249" w:type="pct"/>
            <w:gridSpan w:val="2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 7</w:t>
            </w:r>
          </w:p>
        </w:tc>
        <w:tc>
          <w:tcPr>
            <w:tcW w:w="247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 8</w:t>
            </w:r>
          </w:p>
        </w:tc>
        <w:tc>
          <w:tcPr>
            <w:tcW w:w="248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 9</w:t>
            </w:r>
          </w:p>
        </w:tc>
        <w:tc>
          <w:tcPr>
            <w:tcW w:w="248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 10</w:t>
            </w:r>
          </w:p>
        </w:tc>
        <w:tc>
          <w:tcPr>
            <w:tcW w:w="248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 11</w:t>
            </w:r>
          </w:p>
        </w:tc>
        <w:tc>
          <w:tcPr>
            <w:tcW w:w="248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PO 12</w:t>
            </w:r>
          </w:p>
        </w:tc>
        <w:tc>
          <w:tcPr>
            <w:tcW w:w="368" w:type="pct"/>
            <w:gridSpan w:val="2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caps/>
                <w:sz w:val="24"/>
                <w:szCs w:val="24"/>
              </w:rPr>
              <w:t>PSO1</w:t>
            </w:r>
          </w:p>
        </w:tc>
        <w:tc>
          <w:tcPr>
            <w:tcW w:w="443" w:type="pct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caps/>
                <w:sz w:val="24"/>
                <w:szCs w:val="24"/>
              </w:rPr>
              <w:t>PSO2</w:t>
            </w:r>
          </w:p>
        </w:tc>
      </w:tr>
      <w:tr w:rsidR="00EE2033" w:rsidRPr="00760455" w:rsidTr="00590968"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90" w:type="pct"/>
            <w:gridSpan w:val="2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303" w:type="pct"/>
          </w:tcPr>
          <w:p w:rsidR="00EE2033" w:rsidRPr="003254B3" w:rsidRDefault="00F35C2F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30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303" w:type="pct"/>
          </w:tcPr>
          <w:p w:rsidR="00EE2033" w:rsidRPr="003254B3" w:rsidRDefault="00F35C2F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9" w:type="pct"/>
            <w:gridSpan w:val="2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" w:type="pct"/>
            <w:gridSpan w:val="2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44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</w:tr>
      <w:tr w:rsidR="00EE2033" w:rsidRPr="00760455" w:rsidTr="00590968"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90" w:type="pct"/>
            <w:gridSpan w:val="2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CO2</w:t>
            </w:r>
          </w:p>
        </w:tc>
        <w:tc>
          <w:tcPr>
            <w:tcW w:w="30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30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30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9" w:type="pct"/>
            <w:gridSpan w:val="2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F35C2F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368" w:type="pct"/>
            <w:gridSpan w:val="2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44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</w:tr>
      <w:tr w:rsidR="00EE2033" w:rsidRPr="00760455" w:rsidTr="00590968"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90" w:type="pct"/>
            <w:gridSpan w:val="2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CO3</w:t>
            </w:r>
          </w:p>
        </w:tc>
        <w:tc>
          <w:tcPr>
            <w:tcW w:w="303" w:type="pct"/>
          </w:tcPr>
          <w:p w:rsidR="00EE2033" w:rsidRPr="003254B3" w:rsidRDefault="00F35C2F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303" w:type="pct"/>
          </w:tcPr>
          <w:p w:rsidR="00EE2033" w:rsidRPr="003254B3" w:rsidRDefault="00F35C2F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30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9" w:type="pct"/>
            <w:gridSpan w:val="2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368" w:type="pct"/>
            <w:gridSpan w:val="2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44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</w:tr>
      <w:tr w:rsidR="00EE2033" w:rsidRPr="00760455" w:rsidTr="00590968">
        <w:trPr>
          <w:trHeight w:val="359"/>
        </w:trPr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390" w:type="pct"/>
            <w:gridSpan w:val="2"/>
          </w:tcPr>
          <w:p w:rsidR="00EE2033" w:rsidRPr="00760455" w:rsidRDefault="00EE2033" w:rsidP="00590968">
            <w:pPr>
              <w:jc w:val="center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sz w:val="24"/>
                <w:szCs w:val="24"/>
              </w:rPr>
              <w:t>CO4</w:t>
            </w:r>
          </w:p>
        </w:tc>
        <w:tc>
          <w:tcPr>
            <w:tcW w:w="30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" w:type="pct"/>
          </w:tcPr>
          <w:p w:rsidR="00EE2033" w:rsidRPr="003254B3" w:rsidRDefault="00F35C2F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30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247" w:type="pct"/>
          </w:tcPr>
          <w:p w:rsidR="00EE2033" w:rsidRPr="003254B3" w:rsidRDefault="00EE2033" w:rsidP="005909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9" w:type="pct"/>
            <w:gridSpan w:val="2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7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8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8" w:type="pct"/>
            <w:gridSpan w:val="2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443" w:type="pct"/>
          </w:tcPr>
          <w:p w:rsidR="00EE2033" w:rsidRPr="003254B3" w:rsidRDefault="00EE2033" w:rsidP="0059096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EE2033" w:rsidRPr="00760455" w:rsidTr="00590968">
        <w:trPr>
          <w:trHeight w:val="359"/>
        </w:trPr>
        <w:tc>
          <w:tcPr>
            <w:tcW w:w="662" w:type="pct"/>
            <w:vMerge w:val="restart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Course Content</w:t>
            </w:r>
          </w:p>
        </w:tc>
        <w:tc>
          <w:tcPr>
            <w:tcW w:w="4338" w:type="pct"/>
            <w:gridSpan w:val="18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UNIT I:</w:t>
            </w:r>
          </w:p>
          <w:p w:rsidR="00822E48" w:rsidRPr="003254B3" w:rsidRDefault="00822E48" w:rsidP="00822E4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Trees: </w:t>
            </w:r>
            <w:r w:rsidRPr="003254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play trees: A simple idea, splaying,</w:t>
            </w: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 xml:space="preserve"> Top-Down splay trees, Red-Black trees: Bottom-up insertion, Top-down-red-black trees, top-down deletion, </w:t>
            </w:r>
            <w:proofErr w:type="spellStart"/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Treaps</w:t>
            </w:r>
            <w:proofErr w:type="spellEnd"/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ffix Arrays and Suffix Trees: Suffix Arrays, Suffix Trees</w:t>
            </w: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Linear-Time Construction of Suffix Arrays and Suffix Trees.</w:t>
            </w:r>
          </w:p>
          <w:p w:rsidR="00EE2033" w:rsidRPr="003254B3" w:rsidRDefault="00EE2033" w:rsidP="0059096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troduction: </w:t>
            </w: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 xml:space="preserve">Algorithm Specification: Pseudo code Conventions, Recursive Algorithms, Performance Analysis: Space Complexity, Time Complexity, Asymptotic Notation (Big ―oh, Omega, Theta, Little ―oh).  </w:t>
            </w:r>
          </w:p>
          <w:p w:rsidR="00EE2033" w:rsidRPr="00330378" w:rsidRDefault="00EE2033" w:rsidP="00822E4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en-GB" w:eastAsia="en-GB"/>
              </w:rPr>
            </w:pPr>
          </w:p>
        </w:tc>
      </w:tr>
      <w:tr w:rsidR="00EE2033" w:rsidRPr="00760455" w:rsidTr="00590968">
        <w:trPr>
          <w:trHeight w:val="359"/>
        </w:trPr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338" w:type="pct"/>
            <w:gridSpan w:val="18"/>
          </w:tcPr>
          <w:p w:rsidR="00EE2033" w:rsidRDefault="00EE2033" w:rsidP="0059096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UNIT II:</w:t>
            </w:r>
          </w:p>
          <w:p w:rsidR="00EE2033" w:rsidRDefault="00EE2033" w:rsidP="0059096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Divide and </w:t>
            </w:r>
            <w:r w:rsidR="00822E4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</w:t>
            </w:r>
            <w:r w:rsidRPr="003254B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onquer:</w:t>
            </w:r>
            <w:r w:rsidR="00822E4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General method, Binary search, Finding the Maximum and</w:t>
            </w:r>
            <w:r w:rsidR="00822E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 xml:space="preserve">Minimum, Merge sort, Quick sort, Strassen‘s matrix multiplication.  </w:t>
            </w:r>
          </w:p>
          <w:p w:rsidR="00EE2033" w:rsidRPr="003254B3" w:rsidRDefault="00EE2033" w:rsidP="0059096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E2033" w:rsidRPr="00DA3471" w:rsidRDefault="00EE2033" w:rsidP="0059096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Greedy method:</w:t>
            </w:r>
            <w:r w:rsidR="00822E48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General method, knapsack problem, Job Sequencing with deadlines,</w:t>
            </w:r>
            <w:r w:rsidR="00822E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254B3">
              <w:rPr>
                <w:rFonts w:ascii="Times New Roman" w:hAnsi="Times New Roman" w:cs="Times New Roman"/>
                <w:sz w:val="24"/>
                <w:szCs w:val="24"/>
              </w:rPr>
              <w:t xml:space="preserve">Minimum cost spanning trees: Prim‘s and </w:t>
            </w:r>
            <w:proofErr w:type="spellStart"/>
            <w:r w:rsidRPr="003254B3">
              <w:rPr>
                <w:rFonts w:ascii="Times New Roman" w:hAnsi="Times New Roman" w:cs="Times New Roman"/>
                <w:sz w:val="24"/>
                <w:szCs w:val="24"/>
              </w:rPr>
              <w:t>Kruskal‘s</w:t>
            </w:r>
            <w:proofErr w:type="spellEnd"/>
            <w:r w:rsidRPr="003254B3">
              <w:rPr>
                <w:rFonts w:ascii="Times New Roman" w:hAnsi="Times New Roman" w:cs="Times New Roman"/>
                <w:sz w:val="24"/>
                <w:szCs w:val="24"/>
              </w:rPr>
              <w:t xml:space="preserve"> algorithms, Single source shortest path problem.</w:t>
            </w:r>
          </w:p>
        </w:tc>
      </w:tr>
      <w:tr w:rsidR="00EE2033" w:rsidRPr="00760455" w:rsidTr="00590968">
        <w:trPr>
          <w:trHeight w:val="359"/>
        </w:trPr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338" w:type="pct"/>
            <w:gridSpan w:val="18"/>
          </w:tcPr>
          <w:p w:rsidR="00EE2033" w:rsidRDefault="00EE2033" w:rsidP="00590968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UNIT III:</w:t>
            </w:r>
          </w:p>
          <w:p w:rsidR="00822E48" w:rsidRDefault="00EE2033" w:rsidP="00822E4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ynamic Programming:</w:t>
            </w:r>
            <w:r w:rsidRPr="003254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eneral method, All pairs shortes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254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 problem, </w:t>
            </w:r>
            <w:r w:rsidR="00822E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velling sales person problem, </w:t>
            </w:r>
            <w:r w:rsidRPr="003254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0/1 knapsack problem, </w:t>
            </w:r>
            <w:r w:rsidR="00822E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liability Design</w:t>
            </w:r>
          </w:p>
          <w:p w:rsidR="00EE2033" w:rsidRPr="00DA3471" w:rsidRDefault="00EE2033" w:rsidP="00822E4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Backtracking:</w:t>
            </w:r>
            <w:r w:rsidRPr="003254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General method, 8-queens problem, sum of subsets, graph coloring,</w:t>
            </w:r>
            <w:r w:rsidR="00822E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3254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miltonian cycles.</w:t>
            </w:r>
          </w:p>
        </w:tc>
      </w:tr>
      <w:tr w:rsidR="00EE2033" w:rsidRPr="00760455" w:rsidTr="00590968">
        <w:trPr>
          <w:trHeight w:val="377"/>
        </w:trPr>
        <w:tc>
          <w:tcPr>
            <w:tcW w:w="662" w:type="pct"/>
            <w:vMerge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</w:p>
        </w:tc>
        <w:tc>
          <w:tcPr>
            <w:tcW w:w="4338" w:type="pct"/>
            <w:gridSpan w:val="18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UNIT IV:</w:t>
            </w:r>
          </w:p>
          <w:p w:rsidR="00EE2033" w:rsidRPr="003254B3" w:rsidRDefault="00EE2033" w:rsidP="0059096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254B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Branch and Bound: </w:t>
            </w:r>
            <w:r w:rsidRPr="003254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method: Least Cost (LC) Search, Control Abstractions for LC-Search, FIFO Branch-and-Bound, LC Branch-and-Bound, 0/1knapsack problem: LC Branch and Bound solution, </w:t>
            </w:r>
            <w:r w:rsidR="00822E4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IFO Branch and Bound solution, Travelling Salesperson.</w:t>
            </w:r>
          </w:p>
          <w:p w:rsidR="00EE2033" w:rsidRPr="00627318" w:rsidRDefault="00EE2033" w:rsidP="00590968">
            <w:p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  <w:lang w:val="en-GB" w:eastAsia="en-GB"/>
              </w:rPr>
            </w:pPr>
            <w:r w:rsidRPr="003254B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P-Hard and NP-Complete problems</w:t>
            </w:r>
            <w:r w:rsidRPr="003254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 Basic concepts, non-deterministic algorithms, the classes NP Hard and NP Complete.</w:t>
            </w:r>
          </w:p>
        </w:tc>
      </w:tr>
      <w:tr w:rsidR="00EE2033" w:rsidRPr="00760455" w:rsidTr="00590968">
        <w:trPr>
          <w:trHeight w:val="691"/>
        </w:trPr>
        <w:tc>
          <w:tcPr>
            <w:tcW w:w="662" w:type="pct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Text books and Reference books</w:t>
            </w:r>
          </w:p>
        </w:tc>
        <w:tc>
          <w:tcPr>
            <w:tcW w:w="4338" w:type="pct"/>
            <w:gridSpan w:val="18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Text Book(s):</w:t>
            </w:r>
          </w:p>
          <w:p w:rsidR="00EE2033" w:rsidRPr="003254B3" w:rsidRDefault="00EE2033" w:rsidP="00EE2033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Mark Allen Weiss, “Data structure and Algorithm Analysis in C++”, </w:t>
            </w:r>
            <w:proofErr w:type="gramStart"/>
            <w:r w:rsidRPr="003254B3">
              <w:rPr>
                <w:rFonts w:ascii="Times New Roman" w:eastAsiaTheme="minorHAnsi" w:hAnsi="Times New Roman" w:cs="Times New Roman"/>
                <w:sz w:val="24"/>
                <w:szCs w:val="24"/>
              </w:rPr>
              <w:t>4</w:t>
            </w:r>
            <w:r w:rsidRPr="003254B3">
              <w:rPr>
                <w:rFonts w:ascii="Times New Roman" w:eastAsiaTheme="minorHAnsi" w:hAnsi="Times New Roman" w:cs="Times New Roman"/>
                <w:sz w:val="24"/>
                <w:szCs w:val="24"/>
                <w:vertAlign w:val="superscript"/>
              </w:rPr>
              <w:t>th</w:t>
            </w:r>
            <w:r w:rsidRPr="003254B3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 edition</w:t>
            </w:r>
            <w:proofErr w:type="gramEnd"/>
            <w:r w:rsidRPr="003254B3">
              <w:rPr>
                <w:rFonts w:ascii="Times New Roman" w:eastAsiaTheme="minorHAnsi" w:hAnsi="Times New Roman" w:cs="Times New Roman"/>
                <w:sz w:val="24"/>
                <w:szCs w:val="24"/>
              </w:rPr>
              <w:t>, Addison Wesley Publication, 2014.</w:t>
            </w:r>
          </w:p>
          <w:p w:rsidR="00EE2033" w:rsidRPr="009F569D" w:rsidRDefault="00EE2033" w:rsidP="00EE2033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3254B3">
              <w:rPr>
                <w:rFonts w:ascii="Times New Roman" w:eastAsiaTheme="minorHAnsi" w:hAnsi="Times New Roman" w:cs="Times New Roman"/>
                <w:sz w:val="24"/>
                <w:szCs w:val="24"/>
              </w:rPr>
              <w:t>E. Horowitz, et al, ―Fundamentals of Computer Algorithms,  University Press(India)Pvt. Ltd, 2  Edition 2011.</w:t>
            </w:r>
          </w:p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Reference Books:</w:t>
            </w:r>
          </w:p>
          <w:p w:rsidR="00EE2033" w:rsidRPr="00E62832" w:rsidRDefault="00EE2033" w:rsidP="00EE2033">
            <w:pPr>
              <w:pStyle w:val="ListParagraph"/>
              <w:numPr>
                <w:ilvl w:val="0"/>
                <w:numId w:val="3"/>
              </w:numPr>
              <w:ind w:left="743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Thomas H </w:t>
            </w:r>
            <w:proofErr w:type="spellStart"/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>Cormen</w:t>
            </w:r>
            <w:proofErr w:type="spellEnd"/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, Charles E </w:t>
            </w:r>
            <w:proofErr w:type="spellStart"/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>Leiserson</w:t>
            </w:r>
            <w:proofErr w:type="spellEnd"/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, Ronald L </w:t>
            </w:r>
            <w:proofErr w:type="spellStart"/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>Rivest</w:t>
            </w:r>
            <w:proofErr w:type="spellEnd"/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and Clifford Stein, “Introduction to Algorithms”, PHI learning </w:t>
            </w:r>
            <w:proofErr w:type="spellStart"/>
            <w:proofErr w:type="gramStart"/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>Pvt.Ltd</w:t>
            </w:r>
            <w:proofErr w:type="spellEnd"/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>.,</w:t>
            </w:r>
            <w:proofErr w:type="gramEnd"/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New Delhi, 2010.</w:t>
            </w:r>
          </w:p>
          <w:p w:rsidR="00EE2033" w:rsidRPr="00E62832" w:rsidRDefault="00EE2033" w:rsidP="00EE2033">
            <w:pPr>
              <w:pStyle w:val="ListParagraph"/>
              <w:numPr>
                <w:ilvl w:val="0"/>
                <w:numId w:val="3"/>
              </w:numPr>
              <w:ind w:left="743"/>
              <w:jc w:val="both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E62832">
              <w:rPr>
                <w:rFonts w:ascii="Times New Roman" w:eastAsiaTheme="minorHAnsi" w:hAnsi="Times New Roman" w:cs="Times New Roman"/>
                <w:sz w:val="24"/>
                <w:szCs w:val="24"/>
              </w:rPr>
              <w:t>Lee, Kent D., Hubbard, Steve, “Data Structures and Algorithms with Python”, 1st edition, Springer International Publishing, 2015.</w:t>
            </w:r>
          </w:p>
        </w:tc>
      </w:tr>
      <w:tr w:rsidR="00EE2033" w:rsidRPr="00C177D7" w:rsidTr="00590968">
        <w:trPr>
          <w:trHeight w:val="359"/>
        </w:trPr>
        <w:tc>
          <w:tcPr>
            <w:tcW w:w="662" w:type="pct"/>
          </w:tcPr>
          <w:p w:rsidR="00EE2033" w:rsidRPr="00760455" w:rsidRDefault="00EE2033" w:rsidP="00590968">
            <w:pPr>
              <w:jc w:val="both"/>
              <w:rPr>
                <w:rFonts w:ascii="Times New Roman" w:hAnsi="Times New Roman"/>
                <w:b/>
                <w:caps/>
                <w:sz w:val="24"/>
                <w:szCs w:val="24"/>
              </w:rPr>
            </w:pPr>
            <w:r w:rsidRPr="00760455">
              <w:rPr>
                <w:rFonts w:ascii="Times New Roman" w:hAnsi="Times New Roman"/>
                <w:b/>
                <w:sz w:val="24"/>
                <w:szCs w:val="24"/>
              </w:rPr>
              <w:t>E-resources and other digital material</w:t>
            </w:r>
          </w:p>
        </w:tc>
        <w:tc>
          <w:tcPr>
            <w:tcW w:w="4338" w:type="pct"/>
            <w:gridSpan w:val="18"/>
          </w:tcPr>
          <w:p w:rsidR="00EE2033" w:rsidRPr="009F569D" w:rsidRDefault="00EE2033" w:rsidP="00EE2033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F569D">
              <w:rPr>
                <w:rFonts w:ascii="Times New Roman" w:hAnsi="Times New Roman" w:cs="Times New Roman"/>
                <w:sz w:val="24"/>
                <w:szCs w:val="24"/>
              </w:rPr>
              <w:t>SudarshanIyengar,AssistantProfessor,CSE</w:t>
            </w:r>
            <w:proofErr w:type="spellEnd"/>
            <w:r w:rsidRPr="009F569D">
              <w:rPr>
                <w:rFonts w:ascii="Times New Roman" w:hAnsi="Times New Roman" w:cs="Times New Roman"/>
                <w:sz w:val="24"/>
                <w:szCs w:val="24"/>
              </w:rPr>
              <w:t xml:space="preserve"> department, IIT </w:t>
            </w:r>
            <w:proofErr w:type="spellStart"/>
            <w:r w:rsidRPr="009F569D">
              <w:rPr>
                <w:rFonts w:ascii="Times New Roman" w:hAnsi="Times New Roman" w:cs="Times New Roman"/>
                <w:sz w:val="24"/>
                <w:szCs w:val="24"/>
              </w:rPr>
              <w:t>Ropar</w:t>
            </w:r>
            <w:proofErr w:type="spellEnd"/>
            <w:r w:rsidRPr="009F569D">
              <w:rPr>
                <w:rFonts w:ascii="Times New Roman" w:hAnsi="Times New Roman" w:cs="Times New Roman"/>
                <w:sz w:val="24"/>
                <w:szCs w:val="24"/>
              </w:rPr>
              <w:t xml:space="preserve">, Programming, Data Structures and Algorithms [NPTEL], </w:t>
            </w:r>
            <w:r w:rsidRPr="009F569D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(26, May, 2021) </w:t>
            </w:r>
            <w:r w:rsidRPr="009F569D">
              <w:rPr>
                <w:rFonts w:ascii="Times New Roman" w:hAnsi="Times New Roman" w:cs="Times New Roman"/>
                <w:sz w:val="24"/>
                <w:szCs w:val="24"/>
              </w:rPr>
              <w:t xml:space="preserve">Available: </w:t>
            </w:r>
            <w:hyperlink r:id="rId6" w:history="1">
              <w:r w:rsidRPr="009F569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nptel.ac.in/noc/courses/noc18/SEM1/noc18-cs25/</w:t>
              </w:r>
            </w:hyperlink>
          </w:p>
          <w:p w:rsidR="00EE2033" w:rsidRPr="00E62832" w:rsidRDefault="00EE2033" w:rsidP="00EE203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caps/>
                <w:sz w:val="24"/>
                <w:szCs w:val="24"/>
              </w:rPr>
            </w:pPr>
            <w:r w:rsidRPr="009F569D">
              <w:rPr>
                <w:rFonts w:ascii="Times New Roman" w:hAnsi="Times New Roman" w:cs="Times New Roman"/>
                <w:sz w:val="24"/>
                <w:szCs w:val="24"/>
              </w:rPr>
              <w:t xml:space="preserve">Erik </w:t>
            </w:r>
            <w:proofErr w:type="spellStart"/>
            <w:r w:rsidRPr="009F569D">
              <w:rPr>
                <w:rFonts w:ascii="Times New Roman" w:hAnsi="Times New Roman" w:cs="Times New Roman"/>
                <w:sz w:val="24"/>
                <w:szCs w:val="24"/>
              </w:rPr>
              <w:t>Demaine</w:t>
            </w:r>
            <w:proofErr w:type="spellEnd"/>
            <w:r w:rsidRPr="009F569D">
              <w:rPr>
                <w:rFonts w:ascii="Times New Roman" w:hAnsi="Times New Roman" w:cs="Times New Roman"/>
                <w:sz w:val="24"/>
                <w:szCs w:val="24"/>
              </w:rPr>
              <w:t>, professor of Computer Science at the Massachusetts Institute of Technology , Advanced Data Structures [MIT- Open Course Ware],</w:t>
            </w:r>
            <w:r w:rsidRPr="009F569D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 (26, May, 2021) </w:t>
            </w:r>
            <w:r w:rsidRPr="009F569D">
              <w:rPr>
                <w:rFonts w:ascii="Times New Roman" w:hAnsi="Times New Roman" w:cs="Times New Roman"/>
                <w:sz w:val="24"/>
                <w:szCs w:val="24"/>
              </w:rPr>
              <w:t xml:space="preserve"> Available: </w:t>
            </w:r>
            <w:hyperlink r:id="rId7" w:history="1">
              <w:r w:rsidRPr="009F569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://ocw.mit.edu/</w:t>
              </w:r>
            </w:hyperlink>
          </w:p>
        </w:tc>
      </w:tr>
    </w:tbl>
    <w:p w:rsidR="00EE2033" w:rsidRDefault="00EE2033" w:rsidP="00EE2033"/>
    <w:p w:rsidR="00BE08C9" w:rsidRDefault="00BE08C9"/>
    <w:sectPr w:rsidR="00BE08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A781D"/>
    <w:multiLevelType w:val="hybridMultilevel"/>
    <w:tmpl w:val="925C47EA"/>
    <w:lvl w:ilvl="0" w:tplc="3C0E527A">
      <w:start w:val="1"/>
      <w:numFmt w:val="decimal"/>
      <w:lvlText w:val="[%1]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A5E38A8"/>
    <w:multiLevelType w:val="hybridMultilevel"/>
    <w:tmpl w:val="1716E4D2"/>
    <w:lvl w:ilvl="0" w:tplc="9D740518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C335B86"/>
    <w:multiLevelType w:val="hybridMultilevel"/>
    <w:tmpl w:val="92065B9E"/>
    <w:lvl w:ilvl="0" w:tplc="2C58AA4C">
      <w:start w:val="1"/>
      <w:numFmt w:val="decimal"/>
      <w:lvlText w:val="[%1]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jCxtLA0NbcwNTRX0lEKTi0uzszPAykwrAUA0xTkECwAAAA="/>
  </w:docVars>
  <w:rsids>
    <w:rsidRoot w:val="00BB5241"/>
    <w:rsid w:val="002C37E1"/>
    <w:rsid w:val="00303F3B"/>
    <w:rsid w:val="00822E48"/>
    <w:rsid w:val="00BB5241"/>
    <w:rsid w:val="00BE08C9"/>
    <w:rsid w:val="00EE2033"/>
    <w:rsid w:val="00F35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2033"/>
    <w:rPr>
      <w:rFonts w:eastAsiaTheme="minorEastAsia"/>
    </w:rPr>
  </w:style>
  <w:style w:type="paragraph" w:styleId="Heading4">
    <w:name w:val="heading 4"/>
    <w:basedOn w:val="Normal"/>
    <w:link w:val="Heading4Char"/>
    <w:uiPriority w:val="9"/>
    <w:qFormat/>
    <w:rsid w:val="00EE2033"/>
    <w:pPr>
      <w:spacing w:before="100" w:beforeAutospacing="1" w:after="100" w:afterAutospacing="1" w:line="240" w:lineRule="auto"/>
      <w:jc w:val="center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E203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E2033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E203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EE2033"/>
    <w:rPr>
      <w:rFonts w:eastAsiaTheme="minorEastAsia"/>
    </w:rPr>
  </w:style>
  <w:style w:type="table" w:customStyle="1" w:styleId="TableGrid1">
    <w:name w:val="Table Grid1"/>
    <w:basedOn w:val="TableNormal"/>
    <w:next w:val="TableGrid"/>
    <w:uiPriority w:val="59"/>
    <w:rsid w:val="00EE20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EE20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2033"/>
    <w:rPr>
      <w:rFonts w:eastAsiaTheme="minorEastAsia"/>
    </w:rPr>
  </w:style>
  <w:style w:type="paragraph" w:styleId="Heading4">
    <w:name w:val="heading 4"/>
    <w:basedOn w:val="Normal"/>
    <w:link w:val="Heading4Char"/>
    <w:uiPriority w:val="9"/>
    <w:qFormat/>
    <w:rsid w:val="00EE2033"/>
    <w:pPr>
      <w:spacing w:before="100" w:beforeAutospacing="1" w:after="100" w:afterAutospacing="1" w:line="240" w:lineRule="auto"/>
      <w:jc w:val="center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E203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E2033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E203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EE2033"/>
    <w:rPr>
      <w:rFonts w:eastAsiaTheme="minorEastAsia"/>
    </w:rPr>
  </w:style>
  <w:style w:type="table" w:customStyle="1" w:styleId="TableGrid1">
    <w:name w:val="Table Grid1"/>
    <w:basedOn w:val="TableNormal"/>
    <w:next w:val="TableGrid"/>
    <w:uiPriority w:val="59"/>
    <w:rsid w:val="00EE20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EE20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ocw.mit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ptel.ac.in/noc/courses/noc18/SEM1/noc18-cs25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2</cp:revision>
  <dcterms:created xsi:type="dcterms:W3CDTF">2022-03-28T04:45:00Z</dcterms:created>
  <dcterms:modified xsi:type="dcterms:W3CDTF">2022-03-28T04:45:00Z</dcterms:modified>
</cp:coreProperties>
</file>